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064A8EBF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0B2423">
        <w:rPr>
          <w:rFonts w:ascii="Garamond" w:hAnsi="Garamond" w:cs="Arial"/>
        </w:rPr>
        <w:t xml:space="preserve">nakup, </w:t>
      </w:r>
      <w:r w:rsidR="000E0314" w:rsidRPr="000E0314">
        <w:rPr>
          <w:rFonts w:ascii="Garamond" w:hAnsi="Garamond" w:cs="Arial"/>
        </w:rPr>
        <w:t>dobava</w:t>
      </w:r>
      <w:r w:rsidR="000B2423">
        <w:rPr>
          <w:rFonts w:ascii="Garamond" w:hAnsi="Garamond" w:cs="Arial"/>
        </w:rPr>
        <w:t xml:space="preserve"> in montaža</w:t>
      </w:r>
      <w:r w:rsidR="000E0314" w:rsidRPr="000E0314">
        <w:rPr>
          <w:rFonts w:ascii="Garamond" w:hAnsi="Garamond" w:cs="Arial"/>
        </w:rPr>
        <w:t xml:space="preserve"> naprave za sušenje z razprševanjem (</w:t>
      </w:r>
      <w:proofErr w:type="spellStart"/>
      <w:r w:rsidR="000E0314" w:rsidRPr="000E0314">
        <w:rPr>
          <w:rFonts w:ascii="Garamond" w:hAnsi="Garamond" w:cs="Arial"/>
        </w:rPr>
        <w:t>spray</w:t>
      </w:r>
      <w:proofErr w:type="spellEnd"/>
      <w:r w:rsidR="000E0314" w:rsidRPr="000E0314">
        <w:rPr>
          <w:rFonts w:ascii="Garamond" w:hAnsi="Garamond" w:cs="Arial"/>
        </w:rPr>
        <w:t xml:space="preserve"> </w:t>
      </w:r>
      <w:proofErr w:type="spellStart"/>
      <w:r w:rsidR="000E0314" w:rsidRPr="000E0314">
        <w:rPr>
          <w:rFonts w:ascii="Garamond" w:hAnsi="Garamond" w:cs="Arial"/>
        </w:rPr>
        <w:t>dryer</w:t>
      </w:r>
      <w:proofErr w:type="spellEnd"/>
      <w:r w:rsidR="000E0314" w:rsidRPr="000E0314">
        <w:rPr>
          <w:rFonts w:ascii="Garamond" w:hAnsi="Garamond" w:cs="Arial"/>
        </w:rPr>
        <w:t>) za pripravo suhih delcev iz različnih tekočih medijev</w:t>
      </w:r>
      <w:r w:rsidR="000E0314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44729254" w14:textId="22A83D07" w:rsidR="001345B2" w:rsidRPr="00E04A89" w:rsidRDefault="001345B2" w:rsidP="00BF5D6C">
      <w:pPr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00507594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BD7704" w:rsidRPr="00BF5D6C">
        <w:rPr>
          <w:rFonts w:ascii="Garamond" w:hAnsi="Garamond" w:cs="Arial"/>
        </w:rPr>
        <w:t>60</w:t>
      </w:r>
      <w:r w:rsidR="00F9621D" w:rsidRPr="00BF5D6C">
        <w:rPr>
          <w:rFonts w:ascii="Garamond" w:hAnsi="Garamond" w:cs="Arial"/>
        </w:rPr>
        <w:t xml:space="preserve"> </w:t>
      </w:r>
      <w:r w:rsidR="00BD7704" w:rsidRPr="00BF5D6C">
        <w:rPr>
          <w:rFonts w:ascii="Garamond" w:hAnsi="Garamond" w:cs="Arial"/>
        </w:rPr>
        <w:t>dni</w:t>
      </w:r>
      <w:r w:rsidR="00BD7704" w:rsidRPr="00BF5D6C">
        <w:rPr>
          <w:rFonts w:ascii="Garamond" w:hAnsi="Garamond" w:cs="Arial"/>
          <w:color w:val="FF0000"/>
        </w:rPr>
        <w:t xml:space="preserve">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4EA2ADDF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BD7704" w:rsidRPr="00E04A89">
        <w:rPr>
          <w:rFonts w:ascii="Garamond" w:hAnsi="Garamond" w:cs="Arial"/>
        </w:rPr>
        <w:t>12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  <w:bookmarkStart w:id="4" w:name="_GoBack"/>
      <w:bookmarkEnd w:id="4"/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BF5D6C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Pr="00E04A89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349415D4" w14:textId="77777777" w:rsidR="00726502" w:rsidRPr="00E04A89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lastRenderedPageBreak/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A4792"/>
    <w:rsid w:val="000B22C4"/>
    <w:rsid w:val="000B2423"/>
    <w:rsid w:val="000C4FCB"/>
    <w:rsid w:val="000E0314"/>
    <w:rsid w:val="000E3A6A"/>
    <w:rsid w:val="000F708A"/>
    <w:rsid w:val="000F7305"/>
    <w:rsid w:val="001345B2"/>
    <w:rsid w:val="00151362"/>
    <w:rsid w:val="0016409D"/>
    <w:rsid w:val="002426EB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C1FE1"/>
    <w:rsid w:val="009D607B"/>
    <w:rsid w:val="009E5B34"/>
    <w:rsid w:val="00A373FC"/>
    <w:rsid w:val="00A729E3"/>
    <w:rsid w:val="00AF60F6"/>
    <w:rsid w:val="00B542C6"/>
    <w:rsid w:val="00BB33CF"/>
    <w:rsid w:val="00BD2B1C"/>
    <w:rsid w:val="00BD7704"/>
    <w:rsid w:val="00BE7F7B"/>
    <w:rsid w:val="00BF5D6C"/>
    <w:rsid w:val="00C018FF"/>
    <w:rsid w:val="00C72114"/>
    <w:rsid w:val="00C76D49"/>
    <w:rsid w:val="00CA34E6"/>
    <w:rsid w:val="00CD1282"/>
    <w:rsid w:val="00CF09C7"/>
    <w:rsid w:val="00D01F4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F26483"/>
    <w:rsid w:val="00F51E81"/>
    <w:rsid w:val="00F6311C"/>
    <w:rsid w:val="00F71693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0DFBD57-D219-407F-9BBC-2AB91118E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Jelnikar, Mojca</cp:lastModifiedBy>
  <cp:revision>8</cp:revision>
  <cp:lastPrinted>2018-10-26T12:17:00Z</cp:lastPrinted>
  <dcterms:created xsi:type="dcterms:W3CDTF">2020-04-22T10:33:00Z</dcterms:created>
  <dcterms:modified xsi:type="dcterms:W3CDTF">2021-03-29T09:12:00Z</dcterms:modified>
</cp:coreProperties>
</file>